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8B519" w14:textId="77777777" w:rsidR="00185B2E" w:rsidRPr="001C2AD1" w:rsidRDefault="00974BE9">
      <w:pPr>
        <w:spacing w:after="0" w:line="259" w:lineRule="auto"/>
        <w:ind w:left="0" w:firstLine="0"/>
        <w:jc w:val="center"/>
        <w:rPr>
          <w:b/>
          <w:bCs/>
        </w:rPr>
      </w:pPr>
      <w:r w:rsidRPr="001C2AD1">
        <w:rPr>
          <w:rFonts w:ascii="Calibri" w:eastAsia="Calibri" w:hAnsi="Calibri" w:cs="Calibri"/>
          <w:b/>
          <w:bCs/>
          <w:sz w:val="41"/>
        </w:rPr>
        <w:t xml:space="preserve">CS2023 - </w:t>
      </w:r>
      <w:proofErr w:type="spellStart"/>
      <w:r w:rsidRPr="001C2AD1">
        <w:rPr>
          <w:rFonts w:ascii="Calibri" w:eastAsia="Calibri" w:hAnsi="Calibri" w:cs="Calibri"/>
          <w:b/>
          <w:bCs/>
          <w:sz w:val="41"/>
        </w:rPr>
        <w:t>Inclass</w:t>
      </w:r>
      <w:proofErr w:type="spellEnd"/>
      <w:r w:rsidRPr="001C2AD1">
        <w:rPr>
          <w:rFonts w:ascii="Calibri" w:eastAsia="Calibri" w:hAnsi="Calibri" w:cs="Calibri"/>
          <w:b/>
          <w:bCs/>
          <w:sz w:val="41"/>
        </w:rPr>
        <w:t xml:space="preserve"> Lab</w:t>
      </w:r>
    </w:p>
    <w:p w14:paraId="76D87AF6" w14:textId="35D9AB28" w:rsidR="00185B2E" w:rsidRPr="001C2AD1" w:rsidRDefault="00974BE9" w:rsidP="008C5DEE">
      <w:pPr>
        <w:spacing w:after="0" w:line="259" w:lineRule="auto"/>
        <w:ind w:left="0" w:firstLine="0"/>
        <w:jc w:val="center"/>
        <w:rPr>
          <w:rFonts w:ascii="Calibri" w:eastAsia="Calibri" w:hAnsi="Calibri" w:cs="Calibri"/>
          <w:b/>
          <w:bCs/>
          <w:sz w:val="24"/>
        </w:rPr>
      </w:pPr>
      <w:r w:rsidRPr="001C2AD1">
        <w:rPr>
          <w:rFonts w:ascii="Calibri" w:eastAsia="Calibri" w:hAnsi="Calibri" w:cs="Calibri"/>
          <w:b/>
          <w:bCs/>
          <w:sz w:val="24"/>
        </w:rPr>
        <w:t xml:space="preserve">Week 10 </w:t>
      </w:r>
      <w:r w:rsidR="008C5DEE" w:rsidRPr="001C2AD1">
        <w:rPr>
          <w:rFonts w:ascii="Calibri" w:eastAsia="Calibri" w:hAnsi="Calibri" w:cs="Calibri"/>
          <w:b/>
          <w:bCs/>
          <w:sz w:val="24"/>
        </w:rPr>
        <w:t>–</w:t>
      </w:r>
      <w:r w:rsidRPr="001C2AD1">
        <w:rPr>
          <w:rFonts w:ascii="Calibri" w:eastAsia="Calibri" w:hAnsi="Calibri" w:cs="Calibri"/>
          <w:b/>
          <w:bCs/>
          <w:sz w:val="24"/>
        </w:rPr>
        <w:t xml:space="preserve"> Graphs</w:t>
      </w:r>
    </w:p>
    <w:p w14:paraId="05053C7E" w14:textId="513AADF1" w:rsidR="008C5DEE" w:rsidRPr="001C2AD1" w:rsidRDefault="008C5DEE" w:rsidP="008C5DEE">
      <w:pPr>
        <w:spacing w:after="0" w:line="259" w:lineRule="auto"/>
        <w:ind w:left="0" w:firstLine="0"/>
        <w:jc w:val="center"/>
        <w:rPr>
          <w:rFonts w:ascii="Calibri" w:eastAsia="Calibri" w:hAnsi="Calibri" w:cs="Calibri"/>
          <w:sz w:val="24"/>
          <w:u w:val="single"/>
        </w:rPr>
      </w:pPr>
      <w:r w:rsidRPr="001C2AD1">
        <w:rPr>
          <w:rFonts w:ascii="Calibri" w:eastAsia="Calibri" w:hAnsi="Calibri" w:cs="Calibri"/>
          <w:sz w:val="24"/>
          <w:u w:val="single"/>
        </w:rPr>
        <w:t>Submission by: Sajeev Kugarajah (210554M)</w:t>
      </w:r>
    </w:p>
    <w:p w14:paraId="6ACACFF9" w14:textId="77777777" w:rsidR="008C5DEE" w:rsidRDefault="008C5DEE" w:rsidP="008C5DEE">
      <w:pPr>
        <w:spacing w:after="0" w:line="259" w:lineRule="auto"/>
        <w:ind w:left="0" w:firstLine="0"/>
        <w:jc w:val="center"/>
      </w:pPr>
    </w:p>
    <w:p w14:paraId="0AA46681" w14:textId="77777777" w:rsidR="00185B2E" w:rsidRDefault="00974BE9">
      <w:pPr>
        <w:spacing w:after="319" w:line="259" w:lineRule="auto"/>
        <w:ind w:left="2083" w:firstLine="0"/>
        <w:jc w:val="left"/>
      </w:pPr>
      <w:r>
        <w:rPr>
          <w:noProof/>
        </w:rPr>
        <w:drawing>
          <wp:inline distT="0" distB="0" distL="0" distR="0" wp14:anchorId="169E689D" wp14:editId="5620135E">
            <wp:extent cx="2645928" cy="2595476"/>
            <wp:effectExtent l="0" t="0" r="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5928" cy="259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D17FC" w14:textId="77777777" w:rsidR="00185B2E" w:rsidRDefault="00974BE9">
      <w:pPr>
        <w:spacing w:after="692" w:line="265" w:lineRule="auto"/>
        <w:jc w:val="center"/>
      </w:pPr>
      <w:r>
        <w:t>Figure 1: Graph for Section 1</w:t>
      </w:r>
    </w:p>
    <w:p w14:paraId="35D687C3" w14:textId="77777777" w:rsidR="00185B2E" w:rsidRDefault="00974BE9" w:rsidP="008C5DEE">
      <w:pPr>
        <w:spacing w:after="97" w:line="259" w:lineRule="auto"/>
        <w:ind w:left="0" w:firstLine="0"/>
        <w:jc w:val="left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Section </w:t>
      </w:r>
      <w:proofErr w:type="gramStart"/>
      <w:r>
        <w:rPr>
          <w:rFonts w:ascii="Calibri" w:eastAsia="Calibri" w:hAnsi="Calibri" w:cs="Calibri"/>
          <w:sz w:val="24"/>
        </w:rPr>
        <w:t>1 :</w:t>
      </w:r>
      <w:proofErr w:type="gramEnd"/>
      <w:r>
        <w:rPr>
          <w:rFonts w:ascii="Calibri" w:eastAsia="Calibri" w:hAnsi="Calibri" w:cs="Calibri"/>
          <w:sz w:val="24"/>
        </w:rPr>
        <w:t xml:space="preserve"> Implementing Graph ADT</w:t>
      </w:r>
    </w:p>
    <w:p w14:paraId="142957A3" w14:textId="77777777" w:rsidR="00974BE9" w:rsidRDefault="00974BE9" w:rsidP="008C5DEE">
      <w:pPr>
        <w:spacing w:after="97" w:line="259" w:lineRule="auto"/>
        <w:ind w:left="0" w:firstLine="0"/>
        <w:jc w:val="left"/>
      </w:pPr>
    </w:p>
    <w:p w14:paraId="15FD477E" w14:textId="77777777" w:rsidR="00185B2E" w:rsidRDefault="00974BE9">
      <w:pPr>
        <w:numPr>
          <w:ilvl w:val="0"/>
          <w:numId w:val="1"/>
        </w:numPr>
        <w:ind w:left="546" w:hanging="279"/>
      </w:pPr>
      <w:r>
        <w:t xml:space="preserve">Write the </w:t>
      </w:r>
      <w:proofErr w:type="spellStart"/>
      <w:r>
        <w:t>adajaceny</w:t>
      </w:r>
      <w:proofErr w:type="spellEnd"/>
      <w:r>
        <w:t xml:space="preserve"> list representation for the graph in </w:t>
      </w:r>
      <w:proofErr w:type="gramStart"/>
      <w:r>
        <w:t>Fig1</w:t>
      </w:r>
      <w:proofErr w:type="gramEnd"/>
    </w:p>
    <w:p w14:paraId="4E1E7E0D" w14:textId="40DAA157" w:rsidR="008C5DEE" w:rsidRDefault="008C5DEE" w:rsidP="00E365FA">
      <w:pPr>
        <w:ind w:left="1440" w:firstLine="0"/>
      </w:pPr>
      <w:r>
        <w:t>1 =&gt; [2, 3, 4, 5]</w:t>
      </w:r>
    </w:p>
    <w:p w14:paraId="3B86AC13" w14:textId="0F41957D" w:rsidR="008C5DEE" w:rsidRDefault="008C5DEE" w:rsidP="00E365FA">
      <w:pPr>
        <w:ind w:left="1440" w:firstLine="0"/>
      </w:pPr>
      <w:r>
        <w:t>2 =&gt; [1, 3, 6]</w:t>
      </w:r>
    </w:p>
    <w:p w14:paraId="30448AF3" w14:textId="16B0418C" w:rsidR="008C5DEE" w:rsidRDefault="008C5DEE" w:rsidP="00E365FA">
      <w:pPr>
        <w:ind w:left="1440" w:firstLine="0"/>
      </w:pPr>
      <w:r>
        <w:t>3 =&gt; [1, 2]</w:t>
      </w:r>
    </w:p>
    <w:p w14:paraId="679DBBFD" w14:textId="7C035D57" w:rsidR="008C5DEE" w:rsidRDefault="008C5DEE" w:rsidP="00E365FA">
      <w:pPr>
        <w:ind w:left="1440" w:firstLine="0"/>
      </w:pPr>
      <w:r>
        <w:t>4 =&gt; [1, 6, 7, 8]</w:t>
      </w:r>
    </w:p>
    <w:p w14:paraId="0E414127" w14:textId="0B1E1BBA" w:rsidR="008C5DEE" w:rsidRDefault="008C5DEE" w:rsidP="00E365FA">
      <w:pPr>
        <w:ind w:left="1440" w:firstLine="0"/>
      </w:pPr>
      <w:r>
        <w:t>5 =&gt; [1, 6, 7, 8]</w:t>
      </w:r>
    </w:p>
    <w:p w14:paraId="188C33E5" w14:textId="0D02A385" w:rsidR="008C5DEE" w:rsidRDefault="008C5DEE" w:rsidP="00E365FA">
      <w:pPr>
        <w:ind w:left="1440" w:firstLine="0"/>
      </w:pPr>
      <w:r>
        <w:t>6 =&gt; [2, 4, 5]</w:t>
      </w:r>
    </w:p>
    <w:p w14:paraId="140CD8A7" w14:textId="0C85B2E1" w:rsidR="008C5DEE" w:rsidRDefault="008C5DEE" w:rsidP="00E365FA">
      <w:pPr>
        <w:ind w:left="1440" w:firstLine="0"/>
      </w:pPr>
      <w:r>
        <w:t>7 =&gt; [4, 5]</w:t>
      </w:r>
    </w:p>
    <w:p w14:paraId="044B613A" w14:textId="0849A683" w:rsidR="008C5DEE" w:rsidRDefault="008C5DEE" w:rsidP="00E365FA">
      <w:pPr>
        <w:ind w:left="1440" w:firstLine="0"/>
      </w:pPr>
      <w:r>
        <w:t>8 =&gt; [4, 5]</w:t>
      </w:r>
    </w:p>
    <w:p w14:paraId="30AC6A25" w14:textId="77777777" w:rsidR="00185B2E" w:rsidRPr="008C5DEE" w:rsidRDefault="00974BE9">
      <w:pPr>
        <w:numPr>
          <w:ilvl w:val="0"/>
          <w:numId w:val="1"/>
        </w:numPr>
        <w:ind w:left="546" w:hanging="279"/>
      </w:pPr>
      <w:r>
        <w:t xml:space="preserve">By using comments provided in the code, complete the following </w:t>
      </w:r>
      <w:r>
        <w:rPr>
          <w:i/>
        </w:rPr>
        <w:t xml:space="preserve">Node (struct), </w:t>
      </w:r>
      <w:proofErr w:type="spellStart"/>
      <w:r>
        <w:rPr>
          <w:i/>
        </w:rPr>
        <w:t>addedge</w:t>
      </w:r>
      <w:proofErr w:type="spellEnd"/>
      <w:r>
        <w:rPr>
          <w:i/>
        </w:rPr>
        <w:t xml:space="preserve">, print </w:t>
      </w:r>
      <w:proofErr w:type="gramStart"/>
      <w:r>
        <w:rPr>
          <w:i/>
        </w:rPr>
        <w:t>functions</w:t>
      </w:r>
      <w:proofErr w:type="gramEnd"/>
    </w:p>
    <w:p w14:paraId="6170CEDA" w14:textId="77777777" w:rsidR="00185B2E" w:rsidRDefault="00974BE9">
      <w:pPr>
        <w:numPr>
          <w:ilvl w:val="0"/>
          <w:numId w:val="1"/>
        </w:numPr>
        <w:ind w:left="546" w:hanging="279"/>
      </w:pPr>
      <w:r>
        <w:t>Create graph object and add the graph in Fig.1.</w:t>
      </w:r>
    </w:p>
    <w:p w14:paraId="6809FC5D" w14:textId="0E837D31" w:rsidR="004B4850" w:rsidRDefault="004B4850" w:rsidP="004B4850">
      <w:pPr>
        <w:pStyle w:val="ListParagraph"/>
        <w:ind w:left="545" w:firstLine="0"/>
      </w:pPr>
      <w:hyperlink r:id="rId9" w:history="1">
        <w:r w:rsidRPr="004B4850">
          <w:rPr>
            <w:rStyle w:val="Hyperlink"/>
            <w:b/>
            <w:bCs/>
            <w:iCs/>
            <w:sz w:val="26"/>
            <w:szCs w:val="26"/>
          </w:rPr>
          <w:t>Source code has been uploaded to GitHub.</w:t>
        </w:r>
      </w:hyperlink>
    </w:p>
    <w:p w14:paraId="3FBC70FD" w14:textId="77777777" w:rsidR="00185B2E" w:rsidRDefault="00974BE9">
      <w:pPr>
        <w:numPr>
          <w:ilvl w:val="0"/>
          <w:numId w:val="1"/>
        </w:numPr>
        <w:ind w:left="546" w:hanging="279"/>
      </w:pPr>
      <w:r>
        <w:lastRenderedPageBreak/>
        <w:t xml:space="preserve">Print the adjacency list using the </w:t>
      </w:r>
      <w:r>
        <w:rPr>
          <w:i/>
        </w:rPr>
        <w:t xml:space="preserve">print </w:t>
      </w:r>
      <w:r>
        <w:t>function you implemented and take screenshot.</w:t>
      </w:r>
    </w:p>
    <w:p w14:paraId="3AD9A592" w14:textId="7931A98B" w:rsidR="00E365FA" w:rsidRDefault="00E365FA" w:rsidP="00E365FA">
      <w:pPr>
        <w:ind w:left="546" w:firstLine="0"/>
      </w:pPr>
      <w:r w:rsidRPr="00E365FA">
        <w:rPr>
          <w:noProof/>
        </w:rPr>
        <w:drawing>
          <wp:inline distT="0" distB="0" distL="0" distR="0" wp14:anchorId="01423B33" wp14:editId="64E5D730">
            <wp:extent cx="4922947" cy="1569856"/>
            <wp:effectExtent l="0" t="0" r="0" b="0"/>
            <wp:docPr id="39805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056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1ED82" w14:textId="1CDDE9E9" w:rsidR="00E365FA" w:rsidRDefault="00974BE9" w:rsidP="00E365FA">
      <w:pPr>
        <w:numPr>
          <w:ilvl w:val="0"/>
          <w:numId w:val="1"/>
        </w:numPr>
        <w:spacing w:after="443"/>
        <w:ind w:left="546" w:hanging="279"/>
      </w:pPr>
      <w:r>
        <w:t xml:space="preserve">What is the change you will make in the </w:t>
      </w:r>
      <w:proofErr w:type="spellStart"/>
      <w:r>
        <w:rPr>
          <w:i/>
        </w:rPr>
        <w:t>addedge</w:t>
      </w:r>
      <w:proofErr w:type="spellEnd"/>
      <w:r>
        <w:rPr>
          <w:i/>
        </w:rPr>
        <w:t xml:space="preserve"> </w:t>
      </w:r>
      <w:r>
        <w:t xml:space="preserve">function so that Graph ADT could accept directed </w:t>
      </w:r>
      <w:proofErr w:type="gramStart"/>
      <w:r>
        <w:t>graphs.(</w:t>
      </w:r>
      <w:proofErr w:type="gramEnd"/>
      <w:r>
        <w:t xml:space="preserve">Instead of accepting undirected graph, we need to accept directed graph). Write </w:t>
      </w:r>
      <w:proofErr w:type="spellStart"/>
      <w:r>
        <w:t>addedge</w:t>
      </w:r>
      <w:proofErr w:type="spellEnd"/>
      <w:r>
        <w:t xml:space="preserve"> altered function as your answer below.</w:t>
      </w:r>
    </w:p>
    <w:p w14:paraId="6BEB0910" w14:textId="6CB68E60" w:rsid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void </w:t>
      </w:r>
      <w:proofErr w:type="spellStart"/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addedge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int u, int v</w:t>
      </w: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, </w:t>
      </w:r>
      <w:r w:rsidRPr="00E365FA">
        <w:rPr>
          <w:rFonts w:ascii="Courier New" w:eastAsia="Times New Roman" w:hAnsi="Courier New" w:cs="Courier New"/>
          <w:b/>
          <w:bCs/>
          <w:color w:val="auto"/>
          <w:kern w:val="0"/>
          <w:sz w:val="21"/>
          <w:szCs w:val="21"/>
          <w14:ligatures w14:val="none"/>
        </w:rPr>
        <w:t>int directed = 0</w:t>
      </w: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)</w:t>
      </w:r>
    </w:p>
    <w:p w14:paraId="117DD8C8" w14:textId="18B9F17E" w:rsidR="00E365FA" w:rsidRP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// 0 = undirected // 1 = directed</w:t>
      </w:r>
    </w:p>
    <w:p w14:paraId="2B5B2806" w14:textId="77777777" w:rsid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    {</w:t>
      </w:r>
    </w:p>
    <w:p w14:paraId="5D799307" w14:textId="77777777" w:rsid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ab/>
      </w: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ab/>
        <w:t>if(directed</w:t>
      </w:r>
      <w:proofErr w:type="gramStart"/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){</w:t>
      </w:r>
      <w:proofErr w:type="gramEnd"/>
    </w:p>
    <w:p w14:paraId="2921DA57" w14:textId="77777777" w:rsidR="00E365FA" w:rsidRDefault="00E365FA" w:rsidP="00E365FA">
      <w:pPr>
        <w:spacing w:after="0" w:line="285" w:lineRule="atLeast"/>
        <w:ind w:left="1440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ab/>
      </w: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// select node u and push v into u's 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</w:t>
      </w:r>
      <w:proofErr w:type="spellEnd"/>
    </w:p>
    <w:p w14:paraId="391F9AB6" w14:textId="77777777" w:rsidR="00E365FA" w:rsidRDefault="00E365FA" w:rsidP="00E365FA">
      <w:pPr>
        <w:spacing w:after="0" w:line="285" w:lineRule="atLeast"/>
        <w:ind w:left="1450" w:firstLine="71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odes[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u - 1].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s.push_back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v);</w:t>
      </w:r>
    </w:p>
    <w:p w14:paraId="573281A1" w14:textId="0C7EFD21" w:rsidR="00E365FA" w:rsidRDefault="00E365FA" w:rsidP="00E365FA">
      <w:pPr>
        <w:spacing w:after="0" w:line="285" w:lineRule="atLeast"/>
        <w:ind w:left="1255" w:firstLine="18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</w:p>
    <w:p w14:paraId="7A6FDF53" w14:textId="77777777" w:rsidR="00E365FA" w:rsidRDefault="00E365FA" w:rsidP="00E365FA">
      <w:pPr>
        <w:spacing w:after="0" w:line="285" w:lineRule="atLeast"/>
        <w:ind w:left="1255" w:firstLine="18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} else {</w:t>
      </w:r>
    </w:p>
    <w:p w14:paraId="1D418BF0" w14:textId="77777777" w:rsidR="00E365FA" w:rsidRDefault="00E365FA" w:rsidP="00E365FA">
      <w:pPr>
        <w:spacing w:after="0" w:line="285" w:lineRule="atLeast"/>
        <w:ind w:left="2160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// select node u and push v into u's 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</w:t>
      </w:r>
      <w:proofErr w:type="spellEnd"/>
    </w:p>
    <w:p w14:paraId="76A231AD" w14:textId="77777777" w:rsidR="00E365FA" w:rsidRDefault="00E365FA" w:rsidP="00E365FA">
      <w:pPr>
        <w:spacing w:after="0" w:line="285" w:lineRule="atLeast"/>
        <w:ind w:left="1635" w:firstLine="52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// select node v and push u into v's 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</w:t>
      </w:r>
      <w:proofErr w:type="spellEnd"/>
    </w:p>
    <w:p w14:paraId="4758C297" w14:textId="77777777" w:rsidR="00E365FA" w:rsidRDefault="00E365FA" w:rsidP="00E365FA">
      <w:pPr>
        <w:spacing w:after="0" w:line="285" w:lineRule="atLeast"/>
        <w:ind w:left="1635" w:firstLine="52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odes[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u - 1].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s.push_back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v);</w:t>
      </w:r>
    </w:p>
    <w:p w14:paraId="51C7FA88" w14:textId="34136058" w:rsidR="00E365FA" w:rsidRDefault="00E365FA" w:rsidP="00E365FA">
      <w:pPr>
        <w:spacing w:after="0" w:line="285" w:lineRule="atLeast"/>
        <w:ind w:left="1635" w:firstLine="52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odes[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v - 1].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s.push_back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u);</w:t>
      </w:r>
    </w:p>
    <w:p w14:paraId="0D642C63" w14:textId="4369281A" w:rsidR="00E365FA" w:rsidRDefault="00E365FA" w:rsidP="00E365FA">
      <w:pPr>
        <w:spacing w:after="0" w:line="285" w:lineRule="atLeast"/>
        <w:ind w:left="1255" w:firstLine="18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}</w:t>
      </w:r>
    </w:p>
    <w:p w14:paraId="7496ED5D" w14:textId="77777777" w:rsidR="00E365FA" w:rsidRP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    }</w:t>
      </w:r>
    </w:p>
    <w:p w14:paraId="2C0FCA20" w14:textId="77777777" w:rsidR="00E365FA" w:rsidRDefault="00E365FA">
      <w:pPr>
        <w:spacing w:after="160" w:line="259" w:lineRule="auto"/>
        <w:ind w:left="0" w:firstLine="0"/>
        <w:jc w:val="left"/>
      </w:pPr>
      <w:r>
        <w:br w:type="page"/>
      </w:r>
    </w:p>
    <w:p w14:paraId="3F3BDDE8" w14:textId="19F6CC7E" w:rsidR="00185B2E" w:rsidRDefault="00974BE9" w:rsidP="00E365FA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4"/>
        </w:rPr>
        <w:lastRenderedPageBreak/>
        <w:t xml:space="preserve">Section </w:t>
      </w:r>
      <w:proofErr w:type="gramStart"/>
      <w:r>
        <w:rPr>
          <w:rFonts w:ascii="Calibri" w:eastAsia="Calibri" w:hAnsi="Calibri" w:cs="Calibri"/>
          <w:sz w:val="24"/>
        </w:rPr>
        <w:t>2 :</w:t>
      </w:r>
      <w:proofErr w:type="gramEnd"/>
      <w:r>
        <w:rPr>
          <w:rFonts w:ascii="Calibri" w:eastAsia="Calibri" w:hAnsi="Calibri" w:cs="Calibri"/>
          <w:sz w:val="24"/>
        </w:rPr>
        <w:t xml:space="preserve"> Working out link prediction, no coding required</w:t>
      </w:r>
    </w:p>
    <w:p w14:paraId="76BCD62F" w14:textId="77777777" w:rsidR="00185B2E" w:rsidRDefault="00974BE9">
      <w:pPr>
        <w:spacing w:after="319" w:line="259" w:lineRule="auto"/>
        <w:ind w:left="2083" w:firstLine="0"/>
        <w:jc w:val="left"/>
      </w:pPr>
      <w:r>
        <w:rPr>
          <w:noProof/>
        </w:rPr>
        <w:drawing>
          <wp:inline distT="0" distB="0" distL="0" distR="0" wp14:anchorId="2793F02A" wp14:editId="71714E20">
            <wp:extent cx="2645928" cy="2595476"/>
            <wp:effectExtent l="0" t="0" r="0" b="0"/>
            <wp:docPr id="47" name="Picture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5928" cy="259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1BF29" w14:textId="77777777" w:rsidR="00185B2E" w:rsidRDefault="00974BE9">
      <w:pPr>
        <w:spacing w:after="272" w:line="265" w:lineRule="auto"/>
        <w:jc w:val="center"/>
      </w:pPr>
      <w:r>
        <w:t>Figure 2: Graph for Section 2</w:t>
      </w:r>
    </w:p>
    <w:p w14:paraId="37BF6BED" w14:textId="77777777" w:rsidR="00185B2E" w:rsidRDefault="00974BE9">
      <w:pPr>
        <w:spacing w:after="193"/>
        <w:ind w:left="-5"/>
      </w:pPr>
      <w:r>
        <w:t>To predict whether two nodes may have edge between them in the future, we must define a similarity score between the 2 nodes. Use the following similarity equation to calculate the similarity between 2 nodes,</w:t>
      </w:r>
    </w:p>
    <w:p w14:paraId="459C2961" w14:textId="77777777" w:rsidR="00185B2E" w:rsidRDefault="00974BE9">
      <w:pPr>
        <w:tabs>
          <w:tab w:val="center" w:pos="4362"/>
          <w:tab w:val="center" w:pos="6643"/>
        </w:tabs>
        <w:spacing w:after="2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t xml:space="preserve"># of shared </w:t>
      </w:r>
      <w:proofErr w:type="spellStart"/>
      <w:r>
        <w:t>neighbours</w:t>
      </w:r>
      <w:proofErr w:type="spellEnd"/>
      <w:r>
        <w:t xml:space="preserve"> between </w:t>
      </w:r>
      <w:proofErr w:type="spellStart"/>
      <w:proofErr w:type="gramStart"/>
      <w:r>
        <w:t>a,b</w:t>
      </w:r>
      <w:proofErr w:type="spellEnd"/>
      <w:proofErr w:type="gramEnd"/>
      <w:r>
        <w:tab/>
      </w:r>
      <w:r>
        <w:rPr>
          <w:i/>
        </w:rPr>
        <w:t xml:space="preserve">a </w:t>
      </w:r>
      <w:r>
        <w:t xml:space="preserve">∩ </w:t>
      </w:r>
      <w:r>
        <w:rPr>
          <w:i/>
        </w:rPr>
        <w:t>b</w:t>
      </w:r>
    </w:p>
    <w:p w14:paraId="12EC569E" w14:textId="77777777" w:rsidR="00185B2E" w:rsidRDefault="00974BE9">
      <w:pPr>
        <w:tabs>
          <w:tab w:val="center" w:pos="2001"/>
          <w:tab w:val="center" w:pos="624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2CF1DC9" wp14:editId="7EB65ABE">
                <wp:simplePos x="0" y="0"/>
                <wp:positionH relativeFrom="column">
                  <wp:posOffset>1679398</wp:posOffset>
                </wp:positionH>
                <wp:positionV relativeFrom="paragraph">
                  <wp:posOffset>61518</wp:posOffset>
                </wp:positionV>
                <wp:extent cx="2682278" cy="5537"/>
                <wp:effectExtent l="0" t="0" r="0" b="0"/>
                <wp:wrapNone/>
                <wp:docPr id="1072" name="Group 10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2278" cy="5537"/>
                          <a:chOff x="0" y="0"/>
                          <a:chExt cx="2682278" cy="5537"/>
                        </a:xfrm>
                      </wpg:grpSpPr>
                      <wps:wsp>
                        <wps:cNvPr id="58" name="Shape 58"/>
                        <wps:cNvSpPr/>
                        <wps:spPr>
                          <a:xfrm>
                            <a:off x="0" y="0"/>
                            <a:ext cx="21805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0552">
                                <a:moveTo>
                                  <a:pt x="0" y="0"/>
                                </a:moveTo>
                                <a:lnTo>
                                  <a:pt x="2180552" y="0"/>
                                </a:lnTo>
                              </a:path>
                            </a:pathLst>
                          </a:custGeom>
                          <a:ln w="553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395652" y="0"/>
                            <a:ext cx="28662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626">
                                <a:moveTo>
                                  <a:pt x="0" y="0"/>
                                </a:moveTo>
                                <a:lnTo>
                                  <a:pt x="286626" y="0"/>
                                </a:lnTo>
                              </a:path>
                            </a:pathLst>
                          </a:custGeom>
                          <a:ln w="553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072" style="width:211.203pt;height:0.436pt;position:absolute;z-index:37;mso-position-horizontal-relative:text;mso-position-horizontal:absolute;margin-left:132.236pt;mso-position-vertical-relative:text;margin-top:4.84393pt;" coordsize="26822,55">
                <v:shape id="Shape 58" style="position:absolute;width:21805;height:0;left:0;top:0;" coordsize="2180552,0" path="m0,0l2180552,0">
                  <v:stroke weight="0.436pt" endcap="flat" joinstyle="miter" miterlimit="10" on="true" color="#000000"/>
                  <v:fill on="false" color="#000000" opacity="0"/>
                </v:shape>
                <v:shape id="Shape 64" style="position:absolute;width:2866;height:0;left:23956;top:0;" coordsize="286626,0" path="m0,0l286626,0">
                  <v:stroke weight="0.436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libri" w:eastAsia="Calibri" w:hAnsi="Calibri" w:cs="Calibri"/>
        </w:rPr>
        <w:tab/>
      </w:r>
      <w:r>
        <w:rPr>
          <w:i/>
        </w:rPr>
        <w:t>Sim</w:t>
      </w:r>
      <w:r>
        <w:t>(</w:t>
      </w:r>
      <w:proofErr w:type="spellStart"/>
      <w:proofErr w:type="gramStart"/>
      <w:r>
        <w:rPr>
          <w:i/>
        </w:rPr>
        <w:t>a,b</w:t>
      </w:r>
      <w:proofErr w:type="spellEnd"/>
      <w:proofErr w:type="gramEnd"/>
      <w:r>
        <w:t>) =</w:t>
      </w:r>
      <w:r>
        <w:tab/>
        <w:t>=</w:t>
      </w:r>
    </w:p>
    <w:p w14:paraId="0FC39FDA" w14:textId="77777777" w:rsidR="00185B2E" w:rsidRDefault="00974BE9">
      <w:pPr>
        <w:tabs>
          <w:tab w:val="center" w:pos="4362"/>
          <w:tab w:val="center" w:pos="6643"/>
        </w:tabs>
        <w:spacing w:after="77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t xml:space="preserve">Total </w:t>
      </w:r>
      <w:proofErr w:type="spellStart"/>
      <w:r>
        <w:t>neighbours</w:t>
      </w:r>
      <w:proofErr w:type="spellEnd"/>
      <w:r>
        <w:t xml:space="preserve"> in </w:t>
      </w:r>
      <w:proofErr w:type="spellStart"/>
      <w:proofErr w:type="gramStart"/>
      <w:r>
        <w:t>a,b</w:t>
      </w:r>
      <w:proofErr w:type="spellEnd"/>
      <w:proofErr w:type="gramEnd"/>
      <w:r>
        <w:tab/>
      </w:r>
      <w:r>
        <w:rPr>
          <w:i/>
        </w:rPr>
        <w:t xml:space="preserve">a </w:t>
      </w:r>
      <w:r>
        <w:t xml:space="preserve">∪ </w:t>
      </w:r>
      <w:r>
        <w:rPr>
          <w:i/>
        </w:rPr>
        <w:t>b</w:t>
      </w:r>
    </w:p>
    <w:p w14:paraId="5ED8275D" w14:textId="77777777" w:rsidR="00185B2E" w:rsidRDefault="00974BE9">
      <w:pPr>
        <w:ind w:left="-5"/>
      </w:pPr>
      <w:r>
        <w:t>Refer graph in Fig.2 to answer the question below.</w:t>
      </w:r>
    </w:p>
    <w:p w14:paraId="256B0B54" w14:textId="06144BD4" w:rsidR="00185B2E" w:rsidRDefault="00974BE9">
      <w:pPr>
        <w:ind w:left="-5"/>
      </w:pPr>
      <w:proofErr w:type="spellStart"/>
      <w:proofErr w:type="gramStart"/>
      <w:r>
        <w:t>Lets</w:t>
      </w:r>
      <w:proofErr w:type="spellEnd"/>
      <w:proofErr w:type="gramEnd"/>
      <w:r>
        <w:t xml:space="preserve"> assume graph in Fig.2 is a social network graph of a social media platform, where nodes denote people and edges between them indicate that they are connected as friends. Node 1 and Node 4 just became friends, which of the </w:t>
      </w:r>
      <w:proofErr w:type="spellStart"/>
      <w:r>
        <w:t>neighbours</w:t>
      </w:r>
      <w:proofErr w:type="spellEnd"/>
      <w:r>
        <w:t xml:space="preserve"> of Node 1 will you suggest for Node 4 (in other word predict which </w:t>
      </w:r>
      <w:proofErr w:type="spellStart"/>
      <w:r>
        <w:t>neighbour</w:t>
      </w:r>
      <w:proofErr w:type="spellEnd"/>
      <w:r>
        <w:t xml:space="preserve"> of Node 1 can have </w:t>
      </w:r>
      <w:proofErr w:type="spellStart"/>
      <w:proofErr w:type="gramStart"/>
      <w:r>
        <w:t>a</w:t>
      </w:r>
      <w:proofErr w:type="spellEnd"/>
      <w:proofErr w:type="gramEnd"/>
      <w:r>
        <w:t xml:space="preserve"> edge with Node 4). Utilize the similarity function provided to justify the answer.</w:t>
      </w:r>
    </w:p>
    <w:p w14:paraId="4A0EF253" w14:textId="77777777" w:rsidR="00E365FA" w:rsidRDefault="00E365FA">
      <w:pPr>
        <w:ind w:left="-5"/>
      </w:pPr>
    </w:p>
    <w:p w14:paraId="71D4DAFA" w14:textId="4941FC3D" w:rsidR="00E365FA" w:rsidRPr="00523A46" w:rsidRDefault="00E365FA">
      <w:pPr>
        <w:ind w:left="-5"/>
        <w:rPr>
          <w:b/>
          <w:bCs/>
        </w:rPr>
      </w:pPr>
      <w:r w:rsidRPr="00523A46">
        <w:rPr>
          <w:b/>
          <w:bCs/>
        </w:rPr>
        <w:t>Answer:</w:t>
      </w:r>
    </w:p>
    <w:p w14:paraId="1C791F2F" w14:textId="466AEFBC" w:rsidR="00E365FA" w:rsidRDefault="00E365FA" w:rsidP="00523A46">
      <w:pPr>
        <w:spacing w:after="0"/>
        <w:ind w:left="-5"/>
      </w:pPr>
      <w:r>
        <w:t xml:space="preserve">Let’s </w:t>
      </w:r>
      <w:proofErr w:type="gramStart"/>
      <w:r>
        <w:t>take a look</w:t>
      </w:r>
      <w:proofErr w:type="gramEnd"/>
      <w:r>
        <w:t xml:space="preserve"> at Nodes 4, 2, 3, 5 and its’ </w:t>
      </w:r>
      <w:proofErr w:type="spellStart"/>
      <w:r>
        <w:t>neighbours</w:t>
      </w:r>
      <w:proofErr w:type="spellEnd"/>
      <w:r>
        <w:t>.</w:t>
      </w:r>
    </w:p>
    <w:p w14:paraId="1C8DEDAB" w14:textId="38B66078" w:rsidR="00E365FA" w:rsidRDefault="00E365FA" w:rsidP="00523A46">
      <w:pPr>
        <w:spacing w:after="0"/>
        <w:ind w:left="-5"/>
      </w:pPr>
      <w:r>
        <w:t xml:space="preserve">4 =&gt; </w:t>
      </w:r>
      <w:r w:rsidR="00523A46">
        <w:t>[1, 6, 7, 8]</w:t>
      </w:r>
    </w:p>
    <w:p w14:paraId="5106A2C7" w14:textId="1BAA3C42" w:rsidR="00523A46" w:rsidRDefault="00523A46" w:rsidP="00523A46">
      <w:pPr>
        <w:spacing w:after="0"/>
        <w:ind w:left="-5"/>
      </w:pPr>
      <w:r>
        <w:t>2 =&gt; [1, 3, 6]</w:t>
      </w:r>
    </w:p>
    <w:p w14:paraId="7A2D6E3A" w14:textId="40D665F7" w:rsidR="00523A46" w:rsidRDefault="00523A46" w:rsidP="00523A46">
      <w:pPr>
        <w:spacing w:after="0"/>
        <w:ind w:left="-5"/>
      </w:pPr>
      <w:r>
        <w:t>3 =&gt; [1, 2]</w:t>
      </w:r>
    </w:p>
    <w:p w14:paraId="6CEC001E" w14:textId="01E94790" w:rsidR="00523A46" w:rsidRDefault="00523A46" w:rsidP="00523A46">
      <w:pPr>
        <w:spacing w:after="0"/>
        <w:ind w:left="-5"/>
      </w:pPr>
      <w:r>
        <w:t>5 =&gt; [1, 6, 7, 8]</w:t>
      </w:r>
    </w:p>
    <w:p w14:paraId="3EB14D16" w14:textId="46DB504E" w:rsidR="00523A46" w:rsidRDefault="00523A46" w:rsidP="00523A46">
      <w:pPr>
        <w:spacing w:after="0"/>
        <w:ind w:left="-5"/>
      </w:pPr>
      <w:r>
        <w:t>now apply the similarity function to the nodes.</w:t>
      </w:r>
    </w:p>
    <w:p w14:paraId="5592ECCF" w14:textId="7775D7E8" w:rsidR="00523A46" w:rsidRDefault="00523A46" w:rsidP="00523A46">
      <w:pPr>
        <w:spacing w:after="0"/>
        <w:ind w:left="-5"/>
      </w:pPr>
      <w:proofErr w:type="gramStart"/>
      <w:r>
        <w:t>Sim(</w:t>
      </w:r>
      <w:proofErr w:type="gramEnd"/>
      <w:r>
        <w:t>4,2) = 2/5</w:t>
      </w:r>
    </w:p>
    <w:p w14:paraId="75C6F19A" w14:textId="4CE619E3" w:rsidR="00E365FA" w:rsidRDefault="00523A46" w:rsidP="00523A46">
      <w:pPr>
        <w:spacing w:after="0"/>
        <w:ind w:left="-5"/>
      </w:pPr>
      <w:proofErr w:type="gramStart"/>
      <w:r>
        <w:t>Sim(</w:t>
      </w:r>
      <w:proofErr w:type="gramEnd"/>
      <w:r>
        <w:t>4,3) = 1/5</w:t>
      </w:r>
    </w:p>
    <w:p w14:paraId="5B5C6489" w14:textId="7F5F666A" w:rsidR="00523A46" w:rsidRDefault="00523A46" w:rsidP="00523A46">
      <w:pPr>
        <w:spacing w:after="0"/>
        <w:ind w:left="-5"/>
      </w:pPr>
      <w:proofErr w:type="gramStart"/>
      <w:r>
        <w:t>Sim(</w:t>
      </w:r>
      <w:proofErr w:type="gramEnd"/>
      <w:r>
        <w:t>4/5) = 4/4</w:t>
      </w:r>
    </w:p>
    <w:p w14:paraId="6A95B18F" w14:textId="187AAF84" w:rsidR="00523A46" w:rsidRDefault="00523A46" w:rsidP="00523A46">
      <w:pPr>
        <w:spacing w:after="0"/>
        <w:ind w:left="0" w:firstLine="0"/>
      </w:pPr>
      <w:r>
        <w:t xml:space="preserve">Hence from this similarity function we can say that nodes 4 and 5 are having a high similarity score between them. So, </w:t>
      </w:r>
      <w:proofErr w:type="gramStart"/>
      <w:r>
        <w:t>node</w:t>
      </w:r>
      <w:proofErr w:type="gramEnd"/>
      <w:r>
        <w:t xml:space="preserve"> 4 and 5 have a higher probability to have an edge between them in the near future.</w:t>
      </w:r>
    </w:p>
    <w:sectPr w:rsidR="00523A46" w:rsidSect="00974BE9">
      <w:footerReference w:type="even" r:id="rId12"/>
      <w:footerReference w:type="default" r:id="rId13"/>
      <w:footerReference w:type="first" r:id="rId14"/>
      <w:pgSz w:w="11906" w:h="16838"/>
      <w:pgMar w:top="1440" w:right="1440" w:bottom="1440" w:left="1440" w:header="720" w:footer="172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35084" w14:textId="77777777" w:rsidR="008C669E" w:rsidRDefault="00974BE9">
      <w:pPr>
        <w:spacing w:after="0" w:line="240" w:lineRule="auto"/>
      </w:pPr>
      <w:r>
        <w:separator/>
      </w:r>
    </w:p>
  </w:endnote>
  <w:endnote w:type="continuationSeparator" w:id="0">
    <w:p w14:paraId="2D051E98" w14:textId="77777777" w:rsidR="008C669E" w:rsidRDefault="0097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B6CEF" w14:textId="77777777" w:rsidR="00185B2E" w:rsidRDefault="00974BE9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EDC89" w14:textId="67E6DD3D" w:rsidR="00185B2E" w:rsidRDefault="00185B2E">
    <w:pPr>
      <w:spacing w:after="0" w:line="259" w:lineRule="auto"/>
      <w:ind w:left="0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31F0C" w14:textId="77777777" w:rsidR="00185B2E" w:rsidRDefault="00974BE9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42A1A" w14:textId="77777777" w:rsidR="008C669E" w:rsidRDefault="00974BE9">
      <w:pPr>
        <w:spacing w:after="0" w:line="240" w:lineRule="auto"/>
      </w:pPr>
      <w:r>
        <w:separator/>
      </w:r>
    </w:p>
  </w:footnote>
  <w:footnote w:type="continuationSeparator" w:id="0">
    <w:p w14:paraId="03EA1B0F" w14:textId="77777777" w:rsidR="008C669E" w:rsidRDefault="0097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A1499"/>
    <w:multiLevelType w:val="hybridMultilevel"/>
    <w:tmpl w:val="F03001BE"/>
    <w:lvl w:ilvl="0" w:tplc="0FF44ABA">
      <w:start w:val="1"/>
      <w:numFmt w:val="decimal"/>
      <w:lvlText w:val="%1."/>
      <w:lvlJc w:val="left"/>
      <w:pPr>
        <w:ind w:left="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D80F6A6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0A6080A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2FC76BA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023A6C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4AAAD0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F607F52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A22362E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0689298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84416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azNDEysLSwsDBQ0lEKTi0uzszPAykwqgUA68eBJiwAAAA="/>
  </w:docVars>
  <w:rsids>
    <w:rsidRoot w:val="00185B2E"/>
    <w:rsid w:val="00185B2E"/>
    <w:rsid w:val="001C2AD1"/>
    <w:rsid w:val="004B4850"/>
    <w:rsid w:val="00523A46"/>
    <w:rsid w:val="008C5DEE"/>
    <w:rsid w:val="008C669E"/>
    <w:rsid w:val="00974BE9"/>
    <w:rsid w:val="00E3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9A4388"/>
  <w15:docId w15:val="{912F48F8-4991-44EE-ADC4-74E45E228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5FA"/>
    <w:pPr>
      <w:spacing w:after="156" w:line="257" w:lineRule="auto"/>
      <w:ind w:left="10" w:hanging="10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9"/>
      <w:outlineLvl w:val="0"/>
    </w:pPr>
    <w:rPr>
      <w:rFonts w:ascii="Calibri" w:eastAsia="Calibri" w:hAnsi="Calibri" w:cs="Calibri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9"/>
    </w:rPr>
  </w:style>
  <w:style w:type="paragraph" w:styleId="Header">
    <w:name w:val="header"/>
    <w:basedOn w:val="Normal"/>
    <w:link w:val="HeaderChar"/>
    <w:uiPriority w:val="99"/>
    <w:unhideWhenUsed/>
    <w:rsid w:val="008C5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DEE"/>
    <w:rPr>
      <w:rFonts w:ascii="Cambria" w:eastAsia="Cambria" w:hAnsi="Cambria" w:cs="Cambria"/>
      <w:color w:val="000000"/>
    </w:rPr>
  </w:style>
  <w:style w:type="paragraph" w:styleId="ListParagraph">
    <w:name w:val="List Paragraph"/>
    <w:basedOn w:val="Normal"/>
    <w:uiPriority w:val="34"/>
    <w:qFormat/>
    <w:rsid w:val="00E365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8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8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veejask-41/210554M-CS-2023-Data_Structures_And_Algorithms/blob/main/week%2010/lab%2010/graph_lab.cpp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9FA8A-A4F7-4BAE-8DC9-80FE3A19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5</cp:revision>
  <dcterms:created xsi:type="dcterms:W3CDTF">2023-05-18T09:30:00Z</dcterms:created>
  <dcterms:modified xsi:type="dcterms:W3CDTF">2023-05-18T09:33:00Z</dcterms:modified>
</cp:coreProperties>
</file>